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5B496" w14:textId="1959F75C" w:rsidR="00387C13" w:rsidRDefault="00FE4C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Here are the inst</w:t>
      </w:r>
      <w:r>
        <w:rPr>
          <w:rFonts w:ascii="Times New Roman" w:hAnsi="Times New Roman" w:cs="Times New Roman"/>
          <w:sz w:val="24"/>
          <w:szCs w:val="24"/>
        </w:rPr>
        <w:t>ructions on how</w:t>
      </w:r>
      <w:r w:rsidR="00ED1ABD">
        <w:rPr>
          <w:rFonts w:ascii="Times New Roman" w:hAnsi="Times New Roman" w:cs="Times New Roman"/>
          <w:sz w:val="24"/>
          <w:szCs w:val="24"/>
        </w:rPr>
        <w:t xml:space="preserve"> to </w:t>
      </w:r>
      <w:r w:rsidR="00D24A13">
        <w:rPr>
          <w:rFonts w:ascii="Times New Roman" w:hAnsi="Times New Roman" w:cs="Times New Roman"/>
          <w:sz w:val="24"/>
          <w:szCs w:val="24"/>
        </w:rPr>
        <w:t xml:space="preserve">open </w:t>
      </w:r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 xml:space="preserve">Google </w:t>
      </w:r>
      <w:proofErr w:type="spellStart"/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>Colab</w:t>
      </w:r>
      <w:proofErr w:type="spellEnd"/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76C0C" w:rsidRPr="00D76C0C">
        <w:rPr>
          <w:rFonts w:ascii="Times New Roman" w:hAnsi="Times New Roman" w:cs="Times New Roman"/>
          <w:b/>
          <w:bCs/>
          <w:sz w:val="24"/>
          <w:szCs w:val="24"/>
        </w:rPr>
        <w:t>notebook</w:t>
      </w:r>
      <w:r w:rsidR="00D76C0C">
        <w:rPr>
          <w:rFonts w:ascii="Times New Roman" w:hAnsi="Times New Roman" w:cs="Times New Roman"/>
          <w:sz w:val="24"/>
          <w:szCs w:val="24"/>
        </w:rPr>
        <w:t xml:space="preserve"> </w:t>
      </w:r>
      <w:r w:rsidR="00D24A13">
        <w:rPr>
          <w:rFonts w:ascii="Times New Roman" w:hAnsi="Times New Roman" w:cs="Times New Roman"/>
          <w:sz w:val="24"/>
          <w:szCs w:val="24"/>
        </w:rPr>
        <w:t>on your machine:</w:t>
      </w:r>
    </w:p>
    <w:p w14:paraId="78C9B713" w14:textId="6D813B13" w:rsidR="00D24A13" w:rsidRDefault="00D24A13">
      <w:pPr>
        <w:rPr>
          <w:rFonts w:ascii="Times New Roman" w:hAnsi="Times New Roman" w:cs="Times New Roman"/>
          <w:sz w:val="24"/>
          <w:szCs w:val="24"/>
        </w:rPr>
      </w:pPr>
    </w:p>
    <w:p w14:paraId="2612FCF4" w14:textId="24E3E6AE" w:rsidR="00D24A13" w:rsidRDefault="00D24A13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97070A">
        <w:rPr>
          <w:rFonts w:ascii="Times New Roman" w:hAnsi="Times New Roman" w:cs="Times New Roman"/>
          <w:b/>
          <w:bCs/>
          <w:sz w:val="24"/>
          <w:szCs w:val="24"/>
        </w:rPr>
        <w:t>mail.google.com</w:t>
      </w:r>
      <w:r>
        <w:rPr>
          <w:rFonts w:ascii="Times New Roman" w:hAnsi="Times New Roman" w:cs="Times New Roman"/>
          <w:sz w:val="24"/>
          <w:szCs w:val="24"/>
        </w:rPr>
        <w:t xml:space="preserve"> and sign </w:t>
      </w:r>
      <w:proofErr w:type="gramStart"/>
      <w:r>
        <w:rPr>
          <w:rFonts w:ascii="Times New Roman" w:hAnsi="Times New Roman" w:cs="Times New Roman"/>
          <w:sz w:val="24"/>
          <w:szCs w:val="24"/>
        </w:rPr>
        <w:t>in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r Google (Gmail, Drive) account</w:t>
      </w:r>
    </w:p>
    <w:p w14:paraId="56157296" w14:textId="42DBC546" w:rsidR="00ED1ABD" w:rsidRDefault="00ED1ABD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a Python notebook (.</w:t>
      </w:r>
      <w:proofErr w:type="spellStart"/>
      <w:r>
        <w:rPr>
          <w:rFonts w:ascii="Times New Roman" w:hAnsi="Times New Roman" w:cs="Times New Roman"/>
          <w:sz w:val="24"/>
          <w:szCs w:val="24"/>
        </w:rPr>
        <w:t>ipyn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) from the ELE </w:t>
      </w:r>
      <w:r w:rsidR="00395E46">
        <w:rPr>
          <w:rFonts w:ascii="Times New Roman" w:hAnsi="Times New Roman" w:cs="Times New Roman"/>
          <w:sz w:val="24"/>
          <w:szCs w:val="24"/>
        </w:rPr>
        <w:t>Python Text Analysis</w:t>
      </w:r>
      <w:r>
        <w:rPr>
          <w:rFonts w:ascii="Times New Roman" w:hAnsi="Times New Roman" w:cs="Times New Roman"/>
          <w:sz w:val="24"/>
          <w:szCs w:val="24"/>
        </w:rPr>
        <w:t xml:space="preserve"> folder onto your machine</w:t>
      </w:r>
    </w:p>
    <w:p w14:paraId="028A8E15" w14:textId="07EB7ED5" w:rsidR="00ED1ABD" w:rsidRPr="00ED1ABD" w:rsidRDefault="00ED1ABD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ED1ABD">
        <w:rPr>
          <w:rFonts w:ascii="Times New Roman" w:hAnsi="Times New Roman" w:cs="Times New Roman"/>
          <w:b/>
          <w:bCs/>
          <w:sz w:val="24"/>
          <w:szCs w:val="24"/>
        </w:rPr>
        <w:t>colab.research.google.co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click on </w:t>
      </w:r>
      <w:r w:rsidRPr="00ED1ABD">
        <w:rPr>
          <w:rFonts w:ascii="Times New Roman" w:hAnsi="Times New Roman" w:cs="Times New Roman"/>
          <w:b/>
          <w:bCs/>
          <w:sz w:val="24"/>
          <w:szCs w:val="24"/>
        </w:rPr>
        <w:t>Upload</w:t>
      </w:r>
    </w:p>
    <w:p w14:paraId="706D65E7" w14:textId="6D6D364A" w:rsidR="00ED1ABD" w:rsidRDefault="00ED1ABD" w:rsidP="00ED1ABD">
      <w:pPr>
        <w:pStyle w:val="ListParagraph"/>
        <w:spacing w:line="360" w:lineRule="auto"/>
        <w:ind w:left="71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C8AEB8" wp14:editId="67693A0F">
            <wp:extent cx="5731510" cy="1271905"/>
            <wp:effectExtent l="0" t="0" r="0" b="0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0BEFF" w14:textId="2E7FA246" w:rsidR="00170593" w:rsidRDefault="000F605A" w:rsidP="00ED1AB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</w:t>
      </w:r>
      <w:r w:rsidR="00ED1ABD">
        <w:rPr>
          <w:rFonts w:ascii="Times New Roman" w:hAnsi="Times New Roman" w:cs="Times New Roman"/>
          <w:sz w:val="24"/>
          <w:szCs w:val="24"/>
        </w:rPr>
        <w:t xml:space="preserve"> the downloaded notebook. It should redirect you to a new tab in your browser in which you will see an opened notebook!</w:t>
      </w:r>
    </w:p>
    <w:p w14:paraId="71811E62" w14:textId="1B3BB913" w:rsidR="00B641B2" w:rsidRDefault="00B641B2" w:rsidP="00B641B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D37BF47" w14:textId="52D94356" w:rsidR="00B641B2" w:rsidRPr="00B641B2" w:rsidRDefault="00B641B2" w:rsidP="00B641B2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641B2">
        <w:rPr>
          <w:rFonts w:ascii="Times New Roman" w:hAnsi="Times New Roman" w:cs="Times New Roman"/>
          <w:i/>
          <w:iCs/>
          <w:sz w:val="24"/>
          <w:szCs w:val="24"/>
        </w:rPr>
        <w:t xml:space="preserve">If you don’t want to use Google </w:t>
      </w:r>
      <w:proofErr w:type="spellStart"/>
      <w:r w:rsidRPr="00B641B2">
        <w:rPr>
          <w:rFonts w:ascii="Times New Roman" w:hAnsi="Times New Roman" w:cs="Times New Roman"/>
          <w:i/>
          <w:iCs/>
          <w:sz w:val="24"/>
          <w:szCs w:val="24"/>
        </w:rPr>
        <w:t>Colab</w:t>
      </w:r>
      <w:proofErr w:type="spellEnd"/>
      <w:r w:rsidRPr="00B641B2">
        <w:rPr>
          <w:rFonts w:ascii="Times New Roman" w:hAnsi="Times New Roman" w:cs="Times New Roman"/>
          <w:i/>
          <w:iCs/>
          <w:sz w:val="24"/>
          <w:szCs w:val="24"/>
        </w:rPr>
        <w:t>, you can download and install Anaconda distribution of Python. It’s available here: https://www.anaconda.com/products/individual</w:t>
      </w:r>
    </w:p>
    <w:sectPr w:rsidR="00B641B2" w:rsidRPr="00B641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4740C"/>
    <w:multiLevelType w:val="hybridMultilevel"/>
    <w:tmpl w:val="D61469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E05B6"/>
    <w:multiLevelType w:val="hybridMultilevel"/>
    <w:tmpl w:val="2090B096"/>
    <w:lvl w:ilvl="0" w:tplc="ED0EE5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MzY1Nzc3szAyNTBW0lEKTi0uzszPAykwrAUAlCoeviwAAAA="/>
  </w:docVars>
  <w:rsids>
    <w:rsidRoot w:val="00FE4CEE"/>
    <w:rsid w:val="000F605A"/>
    <w:rsid w:val="00170593"/>
    <w:rsid w:val="00387C13"/>
    <w:rsid w:val="00395E46"/>
    <w:rsid w:val="00823B3F"/>
    <w:rsid w:val="0097070A"/>
    <w:rsid w:val="00B641B2"/>
    <w:rsid w:val="00B73B91"/>
    <w:rsid w:val="00C27DFE"/>
    <w:rsid w:val="00D24A13"/>
    <w:rsid w:val="00D76C0C"/>
    <w:rsid w:val="00ED1ABD"/>
    <w:rsid w:val="00FE4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97B3E"/>
  <w15:chartTrackingRefBased/>
  <w15:docId w15:val="{C6112406-CFF3-432A-AD33-BE780DE60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C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A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07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90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л Макаров</dc:creator>
  <cp:keywords/>
  <dc:description/>
  <cp:lastModifiedBy>Makarovs, Kirils</cp:lastModifiedBy>
  <cp:revision>10</cp:revision>
  <dcterms:created xsi:type="dcterms:W3CDTF">2021-07-19T10:19:00Z</dcterms:created>
  <dcterms:modified xsi:type="dcterms:W3CDTF">2022-02-25T17:58:00Z</dcterms:modified>
</cp:coreProperties>
</file>